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5CDB2" w14:textId="1E2E57C1" w:rsidR="00500A82" w:rsidRDefault="00276491">
      <w:r>
        <w:softHyphen/>
      </w:r>
      <w:r>
        <w:softHyphen/>
      </w:r>
      <w:bookmarkStart w:id="0" w:name="_GoBack"/>
      <w:bookmarkEnd w:id="0"/>
      <w:r w:rsidR="00525C27">
        <w:br/>
      </w:r>
    </w:p>
    <w:p w14:paraId="751128C9" w14:textId="72E9398A" w:rsidR="00B45DA0" w:rsidRDefault="00012409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541504" behindDoc="0" locked="0" layoutInCell="1" allowOverlap="1" wp14:anchorId="09113BD3" wp14:editId="7530CC81">
            <wp:simplePos x="0" y="0"/>
            <wp:positionH relativeFrom="column">
              <wp:posOffset>274320</wp:posOffset>
            </wp:positionH>
            <wp:positionV relativeFrom="paragraph">
              <wp:posOffset>163576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6C227104" wp14:editId="00569F04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161F19F9" wp14:editId="42341DCE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64684075" wp14:editId="0E7DA5A5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ECEB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F5BC18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" strokecolor="#6eceb2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054855F4" wp14:editId="43162F28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ECEB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C12D4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" strokecolor="#6eceb2" strokeweight=".5pt">
                <w10:wrap type="through"/>
              </v:line>
            </w:pict>
          </mc:Fallback>
        </mc:AlternateContent>
      </w:r>
    </w:p>
    <w:p w14:paraId="2E56A26E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4CA20FBB" w14:textId="64C6F084" w:rsidR="00794312" w:rsidRDefault="00F67334" w:rsidP="004E7C8D">
      <w:r>
        <w:rPr>
          <w:noProof/>
        </w:rPr>
        <w:drawing>
          <wp:anchor distT="0" distB="0" distL="114300" distR="114300" simplePos="0" relativeHeight="251696128" behindDoc="1" locked="0" layoutInCell="1" allowOverlap="1" wp14:anchorId="4B0E06EB" wp14:editId="5E1D211B">
            <wp:simplePos x="0" y="0"/>
            <wp:positionH relativeFrom="column">
              <wp:posOffset>4194810</wp:posOffset>
            </wp:positionH>
            <wp:positionV relativeFrom="paragraph">
              <wp:posOffset>193040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 w="9525">
                      <a:solidFill>
                        <a:srgbClr val="6ECEB2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2FA0"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1908C9F5" wp14:editId="221102A2">
                <wp:simplePos x="0" y="0"/>
                <wp:positionH relativeFrom="column">
                  <wp:posOffset>4609465</wp:posOffset>
                </wp:positionH>
                <wp:positionV relativeFrom="paragraph">
                  <wp:posOffset>974725</wp:posOffset>
                </wp:positionV>
                <wp:extent cx="2415540" cy="751840"/>
                <wp:effectExtent l="0" t="0" r="0" b="0"/>
                <wp:wrapThrough wrapText="bothSides">
                  <wp:wrapPolygon edited="0">
                    <wp:start x="341" y="0"/>
                    <wp:lineTo x="341" y="20797"/>
                    <wp:lineTo x="20953" y="20797"/>
                    <wp:lineTo x="20953" y="0"/>
                    <wp:lineTo x="341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554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61116" w14:textId="79916CD7" w:rsidR="00020D9E" w:rsidRPr="009D775F" w:rsidRDefault="00020D9E" w:rsidP="009D775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yes </w:t>
                            </w:r>
                            <w:r w:rsidR="005D2FA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</w:t>
                            </w:r>
                          </w:p>
                          <w:p w14:paraId="3D0A1CF5" w14:textId="019BAD01" w:rsidR="00020D9E" w:rsidRPr="009D775F" w:rsidRDefault="00020D9E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Be </w:t>
                            </w:r>
                            <w:r w:rsidR="005D2FA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ware of </w:t>
                            </w:r>
                            <w:r w:rsidR="005D2FA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our </w:t>
                            </w:r>
                            <w:r w:rsidR="005D2FA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rroundings</w:t>
                            </w:r>
                          </w:p>
                          <w:p w14:paraId="4805C409" w14:textId="4C48B2FD" w:rsidR="009D775F" w:rsidRPr="002E2F38" w:rsidRDefault="009D775F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Safe </w:t>
                            </w:r>
                            <w:r w:rsidR="005D2FA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gging</w:t>
                            </w:r>
                          </w:p>
                          <w:p w14:paraId="203E6FBA" w14:textId="77777777" w:rsidR="00020D9E" w:rsidRPr="005B2451" w:rsidRDefault="00020D9E" w:rsidP="002E2F38"/>
                          <w:p w14:paraId="1650FFF9" w14:textId="77777777" w:rsidR="00020D9E" w:rsidRDefault="00020D9E" w:rsidP="008901F1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08C9F5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233" o:spid="_x0000_s1028" type="#_x0000_t202" style="position:absolute;margin-left:362.95pt;margin-top:76.75pt;width:190.2pt;height:59.2pt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" filled="f" stroked="f">
                <v:textbox>
                  <w:txbxContent>
                    <w:p w14:paraId="0A461116" w14:textId="79916CD7" w:rsidR="00020D9E" w:rsidRPr="009D775F" w:rsidRDefault="00020D9E" w:rsidP="009D775F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yes </w:t>
                      </w:r>
                      <w:r w:rsidR="005D2FA0">
                        <w:rPr>
                          <w:rFonts w:ascii="Arial" w:hAnsi="Arial" w:cs="Arial"/>
                          <w:sz w:val="22"/>
                          <w:szCs w:val="22"/>
                        </w:rPr>
                        <w:t>U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</w:t>
                      </w:r>
                    </w:p>
                    <w:p w14:paraId="3D0A1CF5" w14:textId="019BAD01" w:rsidR="00020D9E" w:rsidRPr="009D775F" w:rsidRDefault="00020D9E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Be </w:t>
                      </w:r>
                      <w:r w:rsidR="005D2FA0">
                        <w:rPr>
                          <w:rFonts w:ascii="Arial" w:hAnsi="Arial" w:cs="Arial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ware of </w:t>
                      </w:r>
                      <w:r w:rsidR="005D2FA0">
                        <w:rPr>
                          <w:rFonts w:ascii="Arial" w:hAnsi="Arial" w:cs="Arial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our </w:t>
                      </w:r>
                      <w:r w:rsidR="005D2FA0"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rroundings</w:t>
                      </w:r>
                    </w:p>
                    <w:p w14:paraId="4805C409" w14:textId="4C48B2FD" w:rsidR="009D775F" w:rsidRPr="002E2F38" w:rsidRDefault="009D775F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Safe </w:t>
                      </w:r>
                      <w:r w:rsidR="005D2FA0">
                        <w:rPr>
                          <w:rFonts w:ascii="Arial" w:hAnsi="Arial" w:cs="Arial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agging</w:t>
                      </w:r>
                    </w:p>
                    <w:p w14:paraId="203E6FBA" w14:textId="77777777" w:rsidR="00020D9E" w:rsidRPr="005B2451" w:rsidRDefault="00020D9E" w:rsidP="002E2F38"/>
                    <w:p w14:paraId="1650FFF9" w14:textId="77777777" w:rsidR="00020D9E" w:rsidRDefault="00020D9E" w:rsidP="008901F1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5A558C"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59947291" wp14:editId="3F05D730">
                <wp:simplePos x="0" y="0"/>
                <wp:positionH relativeFrom="page">
                  <wp:posOffset>342900</wp:posOffset>
                </wp:positionH>
                <wp:positionV relativeFrom="page">
                  <wp:posOffset>8228965</wp:posOffset>
                </wp:positionV>
                <wp:extent cx="6717665" cy="707390"/>
                <wp:effectExtent l="0" t="0" r="0" b="3810"/>
                <wp:wrapThrough wrapText="bothSides">
                  <wp:wrapPolygon edited="0">
                    <wp:start x="0" y="0"/>
                    <wp:lineTo x="0" y="14736"/>
                    <wp:lineTo x="3430" y="20941"/>
                    <wp:lineTo x="21398" y="20941"/>
                    <wp:lineTo x="21480" y="776"/>
                    <wp:lineTo x="3022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17665" cy="707390"/>
                          <a:chOff x="0" y="368935"/>
                          <a:chExt cx="6717665" cy="707391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1038860" y="390526"/>
                            <a:ext cx="567880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B19D09" w14:textId="089F5AE1" w:rsidR="00020D9E" w:rsidRDefault="00020D9E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A2391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3</w:t>
                              </w:r>
                              <w:r w:rsidRPr="003A2391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3A2391" w:rsidRPr="003A2391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[E3</w:t>
                              </w:r>
                              <w:r w:rsidR="007231F6" w:rsidRPr="003A2391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.2</w:t>
                              </w:r>
                              <w:r w:rsidRPr="003A2391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] </w:t>
                              </w:r>
                              <w:r w:rsidR="003A2391" w:rsidRPr="003A2391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dentifies physical activities that contribute to fitness (2b)</w:t>
                              </w:r>
                              <w:r w:rsidR="00E047C1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.</w:t>
                              </w:r>
                              <w:r w:rsidR="003A2391" w:rsidRPr="003A2391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646E0E9A" w14:textId="5B416F60" w:rsidR="005A558C" w:rsidRPr="003A2391" w:rsidRDefault="005A558C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3 [E1.4]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nalyzes opportunities for participating in physical activity outside of physical education class (4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947291" id="Group 17" o:spid="_x0000_s1027" style="position:absolute;margin-left:27pt;margin-top:647.95pt;width:528.95pt;height:55.7pt;z-index:251687936;mso-position-horizontal-relative:page;mso-position-vertical-relative:page;mso-width-relative:margin;mso-height-relative:margin" coordorigin=",368935" coordsize="6717665,707391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">
                <v:shape id="Picture 18" o:spid="_x0000_s1028" type="#_x0000_t75" style="position:absolute;top:3689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QM&#10;qNLEAAAA2wAAAA8AAABkcnMvZG93bnJldi54bWxEj09rwzAMxe+DfQejQW+r00FLyeqWZhAovYz+&#10;OWw3EWtxaCwH222zbz8dBr1JvKf3flptRt+rG8XUBTYwmxagiJtgO24NnE/16xJUysgW+8Bk4JcS&#10;bNbPTyssbbjzgW7H3CoJ4VSiAZfzUGqdGkce0zQMxKL9hOgxyxpbbSPeJdz3+q0oFtpjx9LgcKAP&#10;R83lePUGPuvqC6vitOj0/Pq9311cpP3BmMnLuH0HlWnMD/P/9c4KvsDKLzKAXv8B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GQMqNLEAAAA2wAAAA8AAAAAAAAAAAAAAAAAnAIA&#10;AGRycy9kb3ducmV2LnhtbFBLBQYAAAAABAAEAPcAAACNAwAAAAA=&#10;">
                  <v:imagedata r:id="rId16" o:title=""/>
                  <v:path arrowok="t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19" o:spid="_x0000_s1029" type="#_x0000_t202" style="position:absolute;left:1038860;top:390526;width:5678805;height:68580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NunxkvwAA&#10;ANsAAAAPAAAAZHJzL2Rvd25yZXYueG1sRE9Ni8IwEL0L+x/CLHjTZEVlrUZZVgRPiroK3oZmbMs2&#10;k9JEW/+9EQRv83ifM1u0thQ3qn3hWMNXX4EgTp0pONPwd1j1vkH4gGywdEwa7uRhMf/ozDAxruEd&#10;3fYhEzGEfYIa8hCqREqf5mTR911FHLmLqy2GCOtMmhqbGG5LOVBqLC0WHBtyrOg3p/R/f7UajpvL&#10;+TRU22xpR1XjWiXZTqTW3c/2ZwoiUBve4pd7beL8CTx/iQfI+QM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M26fGS/AAAA2wAAAA8AAAAAAAAAAAAAAAAAlwIAAGRycy9kb3ducmV2&#10;LnhtbFBLBQYAAAAABAAEAPUAAACDAwAAAAA=&#10;" filled="f" stroked="f">
                  <v:textbox>
                    <w:txbxContent>
                      <w:p w14:paraId="1BB19D09" w14:textId="089F5AE1" w:rsidR="00020D9E" w:rsidRDefault="00020D9E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A2391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3</w:t>
                        </w:r>
                        <w:r w:rsidRPr="003A2391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="003A2391" w:rsidRPr="003A2391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[E3</w:t>
                        </w:r>
                        <w:r w:rsidR="007231F6" w:rsidRPr="003A2391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.2</w:t>
                        </w:r>
                        <w:r w:rsidRPr="003A2391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] </w:t>
                        </w:r>
                        <w:r w:rsidR="003A2391" w:rsidRPr="003A2391">
                          <w:rPr>
                            <w:rFonts w:ascii="Arial" w:hAnsi="Arial"/>
                            <w:sz w:val="22"/>
                            <w:szCs w:val="22"/>
                          </w:rPr>
                          <w:t>Identifies physical activities that contribute to fitness (2b)</w:t>
                        </w:r>
                        <w:r w:rsidR="00E047C1">
                          <w:rPr>
                            <w:rFonts w:ascii="Arial" w:hAnsi="Arial"/>
                            <w:sz w:val="22"/>
                            <w:szCs w:val="22"/>
                          </w:rPr>
                          <w:t>.</w:t>
                        </w:r>
                        <w:r w:rsidR="003A2391" w:rsidRPr="003A2391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646E0E9A" w14:textId="5B416F60" w:rsidR="005A558C" w:rsidRPr="003A2391" w:rsidRDefault="005A558C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3 [E1.4]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nalyzes opportunities for participating in physical activity outside of physical education class (4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493ACC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2C47605C" wp14:editId="494869A3">
                <wp:simplePos x="0" y="0"/>
                <wp:positionH relativeFrom="column">
                  <wp:posOffset>160020</wp:posOffset>
                </wp:positionH>
                <wp:positionV relativeFrom="paragraph">
                  <wp:posOffset>2064385</wp:posOffset>
                </wp:positionV>
                <wp:extent cx="3383280" cy="2095500"/>
                <wp:effectExtent l="0" t="0" r="0" b="12700"/>
                <wp:wrapThrough wrapText="bothSides">
                  <wp:wrapPolygon edited="0">
                    <wp:start x="162" y="0"/>
                    <wp:lineTo x="162" y="21469"/>
                    <wp:lineTo x="21243" y="21469"/>
                    <wp:lineTo x="21243" y="0"/>
                    <wp:lineTo x="162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209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E095A8" w14:textId="77777777" w:rsidR="00020D9E" w:rsidRDefault="00020D9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ADA4A57" w14:textId="77777777" w:rsidR="00020D9E" w:rsidRDefault="009D775F" w:rsidP="00A25FA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cones for boundaries</w:t>
                            </w:r>
                          </w:p>
                          <w:p w14:paraId="7362AC31" w14:textId="77777777" w:rsidR="009D775F" w:rsidRPr="00A25FA2" w:rsidRDefault="009D775F" w:rsidP="00A25FA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an bags or rubber critters to identify taggers</w:t>
                            </w:r>
                          </w:p>
                          <w:p w14:paraId="2B74C3AC" w14:textId="77777777" w:rsidR="00020D9E" w:rsidRPr="00F13CB6" w:rsidRDefault="00020D9E" w:rsidP="00F13CB6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983584E" w14:textId="77777777" w:rsidR="00020D9E" w:rsidRDefault="00020D9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EDF725D" w14:textId="1C077386" w:rsidR="00020D9E" w:rsidRPr="00C24A98" w:rsidRDefault="00020D9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e a large playing area using </w:t>
                            </w:r>
                            <w:r w:rsidR="005D2FA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nes.</w:t>
                            </w:r>
                          </w:p>
                          <w:p w14:paraId="5D33454E" w14:textId="77777777" w:rsidR="009D775F" w:rsidRPr="009D775F" w:rsidRDefault="009D775F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catter students in the activity area.</w:t>
                            </w:r>
                          </w:p>
                          <w:p w14:paraId="12F6B45B" w14:textId="59DDAF0B" w:rsidR="00020D9E" w:rsidRPr="000C44F8" w:rsidRDefault="00505B45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dentify 2 or 3 taggers by giving them </w:t>
                            </w:r>
                            <w:r w:rsidR="009D77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bean bag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r critters</w:t>
                            </w:r>
                            <w:r w:rsidR="009D77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 w:rsidR="00020D9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7605C" id="Text_x0020_Box_x0020_234" o:spid="_x0000_s1032" type="#_x0000_t202" style="position:absolute;margin-left:12.6pt;margin-top:162.55pt;width:266.4pt;height:165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" filled="f" stroked="f">
                <v:textbox>
                  <w:txbxContent>
                    <w:p w14:paraId="68E095A8" w14:textId="77777777" w:rsidR="00020D9E" w:rsidRDefault="00020D9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ADA4A57" w14:textId="77777777" w:rsidR="00020D9E" w:rsidRDefault="009D775F" w:rsidP="00A25FA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cones for boundaries</w:t>
                      </w:r>
                    </w:p>
                    <w:p w14:paraId="7362AC31" w14:textId="77777777" w:rsidR="009D775F" w:rsidRPr="00A25FA2" w:rsidRDefault="009D775F" w:rsidP="00A25FA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ean bags or rubber critters to identify taggers</w:t>
                      </w:r>
                    </w:p>
                    <w:p w14:paraId="2B74C3AC" w14:textId="77777777" w:rsidR="00020D9E" w:rsidRPr="00F13CB6" w:rsidRDefault="00020D9E" w:rsidP="00F13CB6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983584E" w14:textId="77777777" w:rsidR="00020D9E" w:rsidRDefault="00020D9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EDF725D" w14:textId="1C077386" w:rsidR="00020D9E" w:rsidRPr="00C24A98" w:rsidRDefault="00020D9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e a large playing area using </w:t>
                      </w:r>
                      <w:r w:rsidR="005D2FA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>4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nes.</w:t>
                      </w:r>
                    </w:p>
                    <w:p w14:paraId="5D33454E" w14:textId="77777777" w:rsidR="009D775F" w:rsidRPr="009D775F" w:rsidRDefault="009D775F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catter students in the activity area.</w:t>
                      </w:r>
                    </w:p>
                    <w:p w14:paraId="12F6B45B" w14:textId="59DDAF0B" w:rsidR="00020D9E" w:rsidRPr="000C44F8" w:rsidRDefault="00505B45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dentify 2 or 3 taggers by giving them </w:t>
                      </w:r>
                      <w:r w:rsidR="009D775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bean bag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r critters</w:t>
                      </w:r>
                      <w:r w:rsidR="009D775F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  <w:r w:rsidR="00020D9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20D9E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7A095F3D" wp14:editId="54979CDF">
                <wp:simplePos x="0" y="0"/>
                <wp:positionH relativeFrom="column">
                  <wp:posOffset>204470</wp:posOffset>
                </wp:positionH>
                <wp:positionV relativeFrom="paragraph">
                  <wp:posOffset>885190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29778" w14:textId="64E791ED" w:rsidR="00020D9E" w:rsidRDefault="00020D9E" w:rsidP="003A27F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900B5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itness: </w:t>
                            </w:r>
                            <w:r w:rsidR="000D63E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 will identify different activities that contribute to my fitnes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95F3D" id="Text_x0020_Box_x0020_232" o:spid="_x0000_s1033" type="#_x0000_t202" style="position:absolute;margin-left:16.1pt;margin-top:69.7pt;width:325.9pt;height:55.4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" filled="f" stroked="f">
                <v:textbox>
                  <w:txbxContent>
                    <w:p w14:paraId="2E029778" w14:textId="64E791ED" w:rsidR="00020D9E" w:rsidRDefault="00020D9E" w:rsidP="003A27FC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900B5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itness: </w:t>
                      </w:r>
                      <w:r w:rsidR="000D63E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 will identify different activities that contribute to my fitness.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20D9E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769FEA3" wp14:editId="185A9513">
                <wp:simplePos x="0" y="0"/>
                <wp:positionH relativeFrom="column">
                  <wp:posOffset>142875</wp:posOffset>
                </wp:positionH>
                <wp:positionV relativeFrom="paragraph">
                  <wp:posOffset>4332605</wp:posOffset>
                </wp:positionV>
                <wp:extent cx="7172325" cy="2838450"/>
                <wp:effectExtent l="0" t="0" r="0" b="635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283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6C7A3A" w14:textId="77777777" w:rsidR="009D775F" w:rsidRDefault="009D775F" w:rsidP="009D775F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999F389" w14:textId="657D7974" w:rsidR="009D775F" w:rsidRPr="00F1777C" w:rsidRDefault="009D775F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 we’re going to warm up our bodies for physical education class by playing </w:t>
                            </w:r>
                            <w:r w:rsidR="001158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nowma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ag.</w:t>
                            </w:r>
                          </w:p>
                          <w:p w14:paraId="5220C156" w14:textId="419DFEFF" w:rsidR="009D775F" w:rsidRDefault="009D775F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I say “GO!” 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e’ll begi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t a speed-walking pace. The taggers wil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 do 5 jumping jacks to give</w:t>
                            </w:r>
                            <w:r w:rsidR="005D2FA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you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ime to move away from them. </w:t>
                            </w:r>
                          </w:p>
                          <w:p w14:paraId="4DA5CFAA" w14:textId="0B59C93D" w:rsidR="009D775F" w:rsidRDefault="009D775F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f you’re tagged, </w:t>
                            </w:r>
                            <w:r w:rsidR="001158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ouch down and hug your knees</w:t>
                            </w:r>
                            <w:r w:rsidR="005D2FA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o you</w:t>
                            </w:r>
                            <w:r w:rsidR="001158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ook like the base of a snowma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6D1C9B46" w14:textId="348848DE" w:rsidR="009D775F" w:rsidRDefault="001158F6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 be freed, 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 classmate will come over an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tack </w:t>
                            </w:r>
                            <w:r w:rsidR="005D2FA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ir 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ist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e-by-on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on top of </w:t>
                            </w:r>
                            <w:r w:rsidR="005D2FA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ach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ther to form a snowman</w:t>
                            </w:r>
                            <w:r w:rsidR="0031437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th 3 fist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As you stack hands 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ay “1, 2, 3, snowman!”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1437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, “Snowman!” y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u’re then free and </w:t>
                            </w:r>
                            <w:r w:rsidR="007231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an continue playing. </w:t>
                            </w:r>
                          </w:p>
                          <w:p w14:paraId="7D7DC98E" w14:textId="77777777" w:rsidR="009D775F" w:rsidRPr="00F1777C" w:rsidRDefault="009D775F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reeze when you hear the stop signal and we’ll change taggers.</w:t>
                            </w:r>
                          </w:p>
                          <w:p w14:paraId="5DAA59F9" w14:textId="77777777" w:rsidR="009D775F" w:rsidRDefault="009D775F" w:rsidP="009D775F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B4A9C5E" w14:textId="77777777" w:rsidR="009D775F" w:rsidRPr="00DD404F" w:rsidRDefault="009D775F" w:rsidP="009D775F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Grade Level Progression:</w:t>
                            </w:r>
                          </w:p>
                          <w:p w14:paraId="285DA61B" w14:textId="66CAC319" w:rsidR="009D775F" w:rsidRPr="007C6456" w:rsidRDefault="009D775F" w:rsidP="009D775F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K:</w:t>
                            </w:r>
                            <w:r w:rsidR="00505B4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Use a speed</w:t>
                            </w:r>
                            <w:r w:rsidR="005D2FA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-</w:t>
                            </w:r>
                            <w:r w:rsidR="00505B4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alking</w:t>
                            </w:r>
                            <w:r w:rsidR="005D2FA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05B4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ce.</w:t>
                            </w:r>
                          </w:p>
                          <w:p w14:paraId="2BBA1946" w14:textId="1CA67C3F" w:rsidR="009D775F" w:rsidRPr="007C6456" w:rsidRDefault="009D775F" w:rsidP="009D775F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1</w:t>
                            </w: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– 2</w:t>
                            </w: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nd</w:t>
                            </w: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Pr="007C645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students demonstrate safe movement, increase the pace to a skip or gallop. </w:t>
                            </w:r>
                          </w:p>
                          <w:p w14:paraId="1D686680" w14:textId="1B9151EE" w:rsidR="009D775F" w:rsidRDefault="009D775F" w:rsidP="009D775F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rd</w:t>
                            </w: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– 5</w:t>
                            </w: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7C645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7C645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th</w:t>
                            </w:r>
                            <w:r w:rsidR="00505B4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 students finish creating snowmen with their hands, add a star jump before returning to the game</w:t>
                            </w:r>
                            <w:r w:rsidR="007C645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D15F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dd a basketball, soccer, or floor hockey dribble as an extended challenge.</w:t>
                            </w:r>
                          </w:p>
                          <w:p w14:paraId="49310EB2" w14:textId="77777777" w:rsidR="00020D9E" w:rsidRPr="00437F5E" w:rsidRDefault="00020D9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9FEA3" id="Text_x0020_Box_x0020_235" o:spid="_x0000_s1034" type="#_x0000_t202" style="position:absolute;margin-left:11.25pt;margin-top:341.15pt;width:564.75pt;height:223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" filled="f" stroked="f">
                <v:textbox>
                  <w:txbxContent>
                    <w:p w14:paraId="716C7A3A" w14:textId="77777777" w:rsidR="009D775F" w:rsidRDefault="009D775F" w:rsidP="009D775F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6999F389" w14:textId="657D7974" w:rsidR="009D775F" w:rsidRPr="00F1777C" w:rsidRDefault="009D775F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 we’re going to warm up our bodies for physical education class by playing </w:t>
                      </w:r>
                      <w:r w:rsidR="001158F6">
                        <w:rPr>
                          <w:rFonts w:ascii="Arial" w:hAnsi="Arial"/>
                          <w:sz w:val="22"/>
                          <w:szCs w:val="22"/>
                        </w:rPr>
                        <w:t>Snowma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ag.</w:t>
                      </w:r>
                    </w:p>
                    <w:p w14:paraId="5220C156" w14:textId="419DFEFF" w:rsidR="009D775F" w:rsidRDefault="009D775F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I say “GO!” 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>we’ll begi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t a speed-walking pace. The taggers wil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>l do 5 jumping jacks to give</w:t>
                      </w:r>
                      <w:r w:rsidR="005D2FA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you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ime to move away from them. </w:t>
                      </w:r>
                    </w:p>
                    <w:p w14:paraId="4DA5CFAA" w14:textId="0B59C93D" w:rsidR="009D775F" w:rsidRDefault="009D775F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f you’re tagged, </w:t>
                      </w:r>
                      <w:r w:rsidR="001158F6">
                        <w:rPr>
                          <w:rFonts w:ascii="Arial" w:hAnsi="Arial"/>
                          <w:sz w:val="22"/>
                          <w:szCs w:val="22"/>
                        </w:rPr>
                        <w:t>crouch down and hug your knees</w:t>
                      </w:r>
                      <w:r w:rsidR="005D2FA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o you</w:t>
                      </w:r>
                      <w:r w:rsidR="001158F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ook like the base of a snowma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6D1C9B46" w14:textId="348848DE" w:rsidR="009D775F" w:rsidRDefault="001158F6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 be freed, 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>a classmate will come over an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tack </w:t>
                      </w:r>
                      <w:r w:rsidR="005D2FA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ir 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>fist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>one-by-on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on top of </w:t>
                      </w:r>
                      <w:r w:rsidR="005D2FA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ach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ther to form a snowman</w:t>
                      </w:r>
                      <w:r w:rsidR="0031437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th 3 fist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As you stack hands 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>say “1, 2, 3, snowman!”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314375">
                        <w:rPr>
                          <w:rFonts w:ascii="Arial" w:hAnsi="Arial"/>
                          <w:sz w:val="22"/>
                          <w:szCs w:val="22"/>
                        </w:rPr>
                        <w:t>On, “Snowman!” y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u’re then free and </w:t>
                      </w:r>
                      <w:r w:rsidR="007231F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an continue playing. </w:t>
                      </w:r>
                    </w:p>
                    <w:p w14:paraId="7D7DC98E" w14:textId="77777777" w:rsidR="009D775F" w:rsidRPr="00F1777C" w:rsidRDefault="009D775F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Freeze when you hear the stop signal and we’ll change taggers.</w:t>
                      </w:r>
                    </w:p>
                    <w:p w14:paraId="5DAA59F9" w14:textId="77777777" w:rsidR="009D775F" w:rsidRDefault="009D775F" w:rsidP="009D775F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6B4A9C5E" w14:textId="77777777" w:rsidR="009D775F" w:rsidRPr="00DD404F" w:rsidRDefault="009D775F" w:rsidP="009D775F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Grade Level Progression:</w:t>
                      </w:r>
                    </w:p>
                    <w:p w14:paraId="285DA61B" w14:textId="66CAC319" w:rsidR="009D775F" w:rsidRPr="007C6456" w:rsidRDefault="009D775F" w:rsidP="009D775F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K:</w:t>
                      </w:r>
                      <w:r w:rsidR="00505B45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Use a speed</w:t>
                      </w:r>
                      <w:r w:rsidR="005D2FA0">
                        <w:rPr>
                          <w:rFonts w:ascii="Arial" w:hAnsi="Arial" w:cs="Arial"/>
                          <w:sz w:val="22"/>
                          <w:szCs w:val="22"/>
                        </w:rPr>
                        <w:t>-</w:t>
                      </w:r>
                      <w:r w:rsidR="00505B45">
                        <w:rPr>
                          <w:rFonts w:ascii="Arial" w:hAnsi="Arial" w:cs="Arial"/>
                          <w:sz w:val="22"/>
                          <w:szCs w:val="22"/>
                        </w:rPr>
                        <w:t>walking</w:t>
                      </w:r>
                      <w:r w:rsidR="005D2FA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505B45">
                        <w:rPr>
                          <w:rFonts w:ascii="Arial" w:hAnsi="Arial" w:cs="Arial"/>
                          <w:sz w:val="22"/>
                          <w:szCs w:val="22"/>
                        </w:rPr>
                        <w:t>pace.</w:t>
                      </w:r>
                    </w:p>
                    <w:p w14:paraId="2BBA1946" w14:textId="1CA67C3F" w:rsidR="009D775F" w:rsidRPr="007C6456" w:rsidRDefault="009D775F" w:rsidP="009D775F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1</w:t>
                      </w: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– 2</w:t>
                      </w: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nd</w:t>
                      </w: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: </w:t>
                      </w:r>
                      <w:r w:rsidRPr="007C645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students demonstrate safe movement, increase the pace to a skip or gallop. </w:t>
                      </w:r>
                    </w:p>
                    <w:p w14:paraId="1D686680" w14:textId="1B9151EE" w:rsidR="009D775F" w:rsidRDefault="009D775F" w:rsidP="009D775F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3</w:t>
                      </w: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rd</w:t>
                      </w: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– 5</w:t>
                      </w: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7C645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: </w:t>
                      </w:r>
                      <w:r w:rsidR="007C6456">
                        <w:rPr>
                          <w:rFonts w:ascii="Arial" w:hAnsi="Arial"/>
                          <w:sz w:val="22"/>
                          <w:szCs w:val="22"/>
                        </w:rPr>
                        <w:t>When th</w:t>
                      </w:r>
                      <w:r w:rsidR="00505B45">
                        <w:rPr>
                          <w:rFonts w:ascii="Arial" w:hAnsi="Arial"/>
                          <w:sz w:val="22"/>
                          <w:szCs w:val="22"/>
                        </w:rPr>
                        <w:t>e students finish creating snowmen with their hands, add a star jump before returning to the game</w:t>
                      </w:r>
                      <w:r w:rsidR="007C645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 w:rsidR="00D15F3E">
                        <w:rPr>
                          <w:rFonts w:ascii="Arial" w:hAnsi="Arial"/>
                          <w:sz w:val="22"/>
                          <w:szCs w:val="22"/>
                        </w:rPr>
                        <w:t>Add a basketball, soccer, or floor hockey dribble as an extended challenge.</w:t>
                      </w:r>
                    </w:p>
                    <w:p w14:paraId="49310EB2" w14:textId="77777777" w:rsidR="00020D9E" w:rsidRPr="00437F5E" w:rsidRDefault="00020D9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0D9E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615B5EB" wp14:editId="22C46917">
                <wp:simplePos x="0" y="0"/>
                <wp:positionH relativeFrom="column">
                  <wp:posOffset>1143000</wp:posOffset>
                </wp:positionH>
                <wp:positionV relativeFrom="paragraph">
                  <wp:posOffset>7153275</wp:posOffset>
                </wp:positionV>
                <wp:extent cx="0" cy="836930"/>
                <wp:effectExtent l="0" t="0" r="25400" b="26670"/>
                <wp:wrapThrough wrapText="bothSides">
                  <wp:wrapPolygon edited="0">
                    <wp:start x="-1" y="0"/>
                    <wp:lineTo x="-1" y="21633"/>
                    <wp:lineTo x="-1" y="2163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3693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ECEB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3C33DF" id="Straight Connector 4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pt,563.25pt" to="90pt,6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" strokecolor="#6eceb2" strokeweight=".5pt">
                <w10:wrap type="through"/>
              </v:line>
            </w:pict>
          </mc:Fallback>
        </mc:AlternateContent>
      </w:r>
      <w:r w:rsidR="003A27FC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F725853" wp14:editId="439D6642">
                <wp:simplePos x="0" y="0"/>
                <wp:positionH relativeFrom="page">
                  <wp:posOffset>293370</wp:posOffset>
                </wp:positionH>
                <wp:positionV relativeFrom="page">
                  <wp:posOffset>8801100</wp:posOffset>
                </wp:positionV>
                <wp:extent cx="6729095" cy="606425"/>
                <wp:effectExtent l="0" t="0" r="0" b="3175"/>
                <wp:wrapThrough wrapText="bothSides">
                  <wp:wrapPolygon edited="0">
                    <wp:start x="0" y="0"/>
                    <wp:lineTo x="0" y="14249"/>
                    <wp:lineTo x="3669" y="21035"/>
                    <wp:lineTo x="21402" y="21035"/>
                    <wp:lineTo x="21525" y="679"/>
                    <wp:lineTo x="2996" y="0"/>
                    <wp:lineTo x="0" y="0"/>
                  </wp:wrapPolygon>
                </wp:wrapThrough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9095" cy="606425"/>
                          <a:chOff x="-133350" y="-47652"/>
                          <a:chExt cx="6729095" cy="606454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33350" y="-47625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Text Box 31"/>
                        <wps:cNvSpPr txBox="1"/>
                        <wps:spPr>
                          <a:xfrm>
                            <a:off x="972185" y="-47652"/>
                            <a:ext cx="5623560" cy="606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4F2676" w14:textId="3216EEED" w:rsidR="00020D9E" w:rsidRPr="003A2391" w:rsidRDefault="00020D9E" w:rsidP="006C6786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A2391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1:</w:t>
                              </w:r>
                              <w:r w:rsidR="006C678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at winter activities can you do outside of physical education class that contribute to your fitness? </w:t>
                              </w:r>
                            </w:p>
                            <w:p w14:paraId="1A837FFF" w14:textId="250FA60E" w:rsidR="00020D9E" w:rsidRPr="003A2391" w:rsidRDefault="00020D9E" w:rsidP="00176EB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A2391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 w:rsidR="003A2391" w:rsidRPr="003A2391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6C678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How do these activities contribute to your fitness?</w:t>
                              </w:r>
                              <w:r w:rsidR="005A558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Provide facts as suppor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725853" id="Group 8" o:spid="_x0000_s1035" style="position:absolute;margin-left:23.1pt;margin-top:693pt;width:529.85pt;height:47.75pt;z-index:251668480;mso-position-horizontal-relative:page;mso-position-vertical-relative:page;mso-width-relative:margin;mso-height-relative:margin" coordorigin="-1333,-476" coordsize="67290,6064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">
                <v:shape id="Picture 26" o:spid="_x0000_s1036" type="#_x0000_t75" style="position:absolute;left:-1333;top:-476;width:9143;height:391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U6GSPCAAAA2wAAAA8AAABkcnMvZG93bnJldi54bWxEj8GKwkAQRO8L/sPQgrd1Yg6yGx1FhYg3&#10;0V1Yj02mTYKZnpBpNf69syB4LKrqFTVf9q5RN+pC7dnAZJyAIi68rbk08PuTf36BCoJssfFMBh4U&#10;YLkYfMwxs/7OB7odpVQRwiFDA5VIm2kdioochrFviaN39p1DibIrte3wHuGu0WmSTLXDmuNChS1t&#10;Kioux6szUJy2Ot/Y3d+6TA+ns0xkn7tvY0bDfjUDJdTLO/xq76yBdAr/X+IP0Isn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VOhkjwgAAANsAAAAPAAAAAAAAAAAAAAAAAJ8C&#10;AABkcnMvZG93bnJldi54bWxQSwUGAAAAAAQABAD3AAAAjgMAAAAA&#10;">
                  <v:imagedata r:id="rId20" o:title=""/>
                  <v:path arrowok="t"/>
                </v:shape>
                <v:shape id="Text Box 31" o:spid="_x0000_s1037" type="#_x0000_t202" style="position:absolute;left:9721;top:-476;width:56236;height:60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ksAsIA&#10;AADbAAAADwAAAGRycy9kb3ducmV2LnhtbESPT4vCMBTE74LfITzB25qoq2g1iigLe1rxL3h7NM+2&#10;2LyUJmu7336zsOBxmJnfMMt1a0vxpNoXjjUMBwoEcepMwZmG8+njbQbCB2SDpWPS8EMe1qtuZ4mJ&#10;cQ0f6HkMmYgQ9glqyEOoEil9mpNFP3AVcfTurrYYoqwzaWpsItyWcqTUVFosOC7kWNE2p/Rx/LYa&#10;Ll/32/Vd7bOdnVSNa5VkO5da93vtZgEiUBte4f/2p9EwHsLfl/gD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eSwCwgAAANsAAAAPAAAAAAAAAAAAAAAAAJgCAABkcnMvZG93&#10;bnJldi54bWxQSwUGAAAAAAQABAD1AAAAhwMAAAAA&#10;" filled="f" stroked="f">
                  <v:textbox>
                    <w:txbxContent>
                      <w:p w14:paraId="7F4F2676" w14:textId="3216EEED" w:rsidR="00020D9E" w:rsidRPr="003A2391" w:rsidRDefault="00020D9E" w:rsidP="006C6786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A2391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1:</w:t>
                        </w:r>
                        <w:r w:rsidR="006C6786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at winter activities can you do outside of physical education class that contribute to your fitness? </w:t>
                        </w:r>
                      </w:p>
                      <w:p w14:paraId="1A837FFF" w14:textId="250FA60E" w:rsidR="00020D9E" w:rsidRPr="003A2391" w:rsidRDefault="00020D9E" w:rsidP="00176EB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A2391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 w:rsidR="003A2391" w:rsidRPr="003A2391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="006C6786">
                          <w:rPr>
                            <w:rFonts w:ascii="Arial" w:hAnsi="Arial"/>
                            <w:sz w:val="22"/>
                            <w:szCs w:val="22"/>
                          </w:rPr>
                          <w:t>How do these activities contribute to your fitness?</w:t>
                        </w:r>
                        <w:r w:rsidR="005A558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Provide facts as support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8F51CF">
        <w:rPr>
          <w:noProof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62EBD07B" wp14:editId="0BA9FAD8">
                <wp:simplePos x="0" y="0"/>
                <wp:positionH relativeFrom="column">
                  <wp:posOffset>274320</wp:posOffset>
                </wp:positionH>
                <wp:positionV relativeFrom="paragraph">
                  <wp:posOffset>1911985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ECEB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73ACC2" id="Straight Connector 230" o:spid="_x0000_s1026" style="position:absolute;z-index:2516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50.55pt" to="278pt,15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" strokecolor="#6eceb2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E0ADC8" w14:textId="77777777" w:rsidR="00E258DF" w:rsidRDefault="00E258DF" w:rsidP="00233FF0">
      <w:r>
        <w:separator/>
      </w:r>
    </w:p>
  </w:endnote>
  <w:endnote w:type="continuationSeparator" w:id="0">
    <w:p w14:paraId="27215C30" w14:textId="77777777" w:rsidR="00E258DF" w:rsidRDefault="00E258DF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22AC07" w14:textId="77777777" w:rsidR="00020D9E" w:rsidRPr="008901F1" w:rsidRDefault="00020D9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472E5CD6" w14:textId="77777777" w:rsidR="00020D9E" w:rsidRDefault="00020D9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A589E8" w14:textId="77777777" w:rsidR="00020D9E" w:rsidRPr="008901F1" w:rsidRDefault="00020D9E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523596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31A88883" w14:textId="77777777" w:rsidR="00020D9E" w:rsidRPr="00896D43" w:rsidRDefault="00020D9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C70E72B" wp14:editId="72613316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58" cy="635784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35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88AABD" w14:textId="77777777" w:rsidR="00E258DF" w:rsidRDefault="00E258DF" w:rsidP="00233FF0">
      <w:r>
        <w:separator/>
      </w:r>
    </w:p>
  </w:footnote>
  <w:footnote w:type="continuationSeparator" w:id="0">
    <w:p w14:paraId="7D4D2E9C" w14:textId="77777777" w:rsidR="00E258DF" w:rsidRDefault="00E258DF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1A6FD7" w14:textId="77777777" w:rsidR="00020D9E" w:rsidRDefault="00020D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34B862" wp14:editId="40E57D50">
          <wp:simplePos x="0" y="0"/>
          <wp:positionH relativeFrom="margin">
            <wp:posOffset>275602</wp:posOffset>
          </wp:positionH>
          <wp:positionV relativeFrom="paragraph">
            <wp:posOffset>118780</wp:posOffset>
          </wp:positionV>
          <wp:extent cx="6766560" cy="917034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917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6C22710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176.3pt;height:176.3pt" o:bullet="t">
        <v:imagedata r:id="rId1" o:title="P-03-checkmark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14700F"/>
    <w:multiLevelType w:val="hybridMultilevel"/>
    <w:tmpl w:val="95344FD8"/>
    <w:lvl w:ilvl="0" w:tplc="4DFC106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C73C84"/>
    <w:multiLevelType w:val="hybridMultilevel"/>
    <w:tmpl w:val="D11000E0"/>
    <w:lvl w:ilvl="0" w:tplc="4DFC106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2D3E71"/>
    <w:multiLevelType w:val="hybridMultilevel"/>
    <w:tmpl w:val="4BFA0A30"/>
    <w:lvl w:ilvl="0" w:tplc="4DFC106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BBB56DA"/>
    <w:multiLevelType w:val="hybridMultilevel"/>
    <w:tmpl w:val="4C4A1D7C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0"/>
  </w:num>
  <w:num w:numId="4">
    <w:abstractNumId w:val="29"/>
  </w:num>
  <w:num w:numId="5">
    <w:abstractNumId w:val="9"/>
  </w:num>
  <w:num w:numId="6">
    <w:abstractNumId w:val="32"/>
  </w:num>
  <w:num w:numId="7">
    <w:abstractNumId w:val="34"/>
  </w:num>
  <w:num w:numId="8">
    <w:abstractNumId w:val="4"/>
  </w:num>
  <w:num w:numId="9">
    <w:abstractNumId w:val="5"/>
  </w:num>
  <w:num w:numId="10">
    <w:abstractNumId w:val="31"/>
  </w:num>
  <w:num w:numId="11">
    <w:abstractNumId w:val="2"/>
  </w:num>
  <w:num w:numId="12">
    <w:abstractNumId w:val="24"/>
  </w:num>
  <w:num w:numId="13">
    <w:abstractNumId w:val="3"/>
  </w:num>
  <w:num w:numId="14">
    <w:abstractNumId w:val="23"/>
  </w:num>
  <w:num w:numId="15">
    <w:abstractNumId w:val="35"/>
  </w:num>
  <w:num w:numId="16">
    <w:abstractNumId w:val="6"/>
  </w:num>
  <w:num w:numId="17">
    <w:abstractNumId w:val="26"/>
  </w:num>
  <w:num w:numId="18">
    <w:abstractNumId w:val="12"/>
  </w:num>
  <w:num w:numId="19">
    <w:abstractNumId w:val="17"/>
  </w:num>
  <w:num w:numId="20">
    <w:abstractNumId w:val="14"/>
  </w:num>
  <w:num w:numId="21">
    <w:abstractNumId w:val="28"/>
  </w:num>
  <w:num w:numId="22">
    <w:abstractNumId w:val="20"/>
  </w:num>
  <w:num w:numId="23">
    <w:abstractNumId w:val="33"/>
  </w:num>
  <w:num w:numId="24">
    <w:abstractNumId w:val="16"/>
  </w:num>
  <w:num w:numId="25">
    <w:abstractNumId w:val="36"/>
  </w:num>
  <w:num w:numId="26">
    <w:abstractNumId w:val="18"/>
  </w:num>
  <w:num w:numId="27">
    <w:abstractNumId w:val="21"/>
  </w:num>
  <w:num w:numId="28">
    <w:abstractNumId w:val="25"/>
  </w:num>
  <w:num w:numId="29">
    <w:abstractNumId w:val="1"/>
  </w:num>
  <w:num w:numId="30">
    <w:abstractNumId w:val="7"/>
  </w:num>
  <w:num w:numId="31">
    <w:abstractNumId w:val="0"/>
  </w:num>
  <w:num w:numId="32">
    <w:abstractNumId w:val="11"/>
  </w:num>
  <w:num w:numId="33">
    <w:abstractNumId w:val="27"/>
  </w:num>
  <w:num w:numId="34">
    <w:abstractNumId w:val="15"/>
  </w:num>
  <w:num w:numId="35">
    <w:abstractNumId w:val="19"/>
  </w:num>
  <w:num w:numId="36">
    <w:abstractNumId w:val="13"/>
  </w:num>
  <w:num w:numId="37">
    <w:abstractNumId w:val="3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9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NTExNbYwM7AwNjVW0lEKTi0uzszPAykwrAUACimrKCwAAAA="/>
  </w:docVars>
  <w:rsids>
    <w:rsidRoot w:val="00233FF0"/>
    <w:rsid w:val="00012409"/>
    <w:rsid w:val="00020D9E"/>
    <w:rsid w:val="0009373C"/>
    <w:rsid w:val="000C0812"/>
    <w:rsid w:val="000C18FE"/>
    <w:rsid w:val="000D63E9"/>
    <w:rsid w:val="001158F6"/>
    <w:rsid w:val="00122192"/>
    <w:rsid w:val="00124B81"/>
    <w:rsid w:val="00127ABE"/>
    <w:rsid w:val="00155F29"/>
    <w:rsid w:val="00176EB1"/>
    <w:rsid w:val="001855BE"/>
    <w:rsid w:val="001A4745"/>
    <w:rsid w:val="001A7C96"/>
    <w:rsid w:val="001B5CAA"/>
    <w:rsid w:val="001C2CF8"/>
    <w:rsid w:val="001D0659"/>
    <w:rsid w:val="001D18DD"/>
    <w:rsid w:val="001E345B"/>
    <w:rsid w:val="00202E69"/>
    <w:rsid w:val="002125B1"/>
    <w:rsid w:val="00222F52"/>
    <w:rsid w:val="002335BB"/>
    <w:rsid w:val="00233FF0"/>
    <w:rsid w:val="002418A4"/>
    <w:rsid w:val="002424D6"/>
    <w:rsid w:val="00276491"/>
    <w:rsid w:val="002E0D38"/>
    <w:rsid w:val="002E2F38"/>
    <w:rsid w:val="002E3B0C"/>
    <w:rsid w:val="002E42E2"/>
    <w:rsid w:val="00304D34"/>
    <w:rsid w:val="00314375"/>
    <w:rsid w:val="003A2391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878"/>
    <w:rsid w:val="00500A82"/>
    <w:rsid w:val="00504D04"/>
    <w:rsid w:val="00505B45"/>
    <w:rsid w:val="00520896"/>
    <w:rsid w:val="00523596"/>
    <w:rsid w:val="00525C27"/>
    <w:rsid w:val="005849E9"/>
    <w:rsid w:val="005A558C"/>
    <w:rsid w:val="005B0317"/>
    <w:rsid w:val="005B1AD3"/>
    <w:rsid w:val="005C76DF"/>
    <w:rsid w:val="005D2FA0"/>
    <w:rsid w:val="0061754E"/>
    <w:rsid w:val="0068685C"/>
    <w:rsid w:val="00687DC6"/>
    <w:rsid w:val="006C2F8F"/>
    <w:rsid w:val="006C6786"/>
    <w:rsid w:val="006D1118"/>
    <w:rsid w:val="00712670"/>
    <w:rsid w:val="007231F6"/>
    <w:rsid w:val="007267AA"/>
    <w:rsid w:val="00771866"/>
    <w:rsid w:val="007736EB"/>
    <w:rsid w:val="007753CC"/>
    <w:rsid w:val="00794312"/>
    <w:rsid w:val="007978D7"/>
    <w:rsid w:val="007A04EF"/>
    <w:rsid w:val="007A4780"/>
    <w:rsid w:val="007C3E2F"/>
    <w:rsid w:val="007C6456"/>
    <w:rsid w:val="007D2BA2"/>
    <w:rsid w:val="00881358"/>
    <w:rsid w:val="008901F1"/>
    <w:rsid w:val="00896D43"/>
    <w:rsid w:val="008E4DC2"/>
    <w:rsid w:val="008E6A07"/>
    <w:rsid w:val="008F049F"/>
    <w:rsid w:val="008F51CF"/>
    <w:rsid w:val="00900B5F"/>
    <w:rsid w:val="00914932"/>
    <w:rsid w:val="00944D02"/>
    <w:rsid w:val="00960381"/>
    <w:rsid w:val="009A02F3"/>
    <w:rsid w:val="009B3B7A"/>
    <w:rsid w:val="009C554A"/>
    <w:rsid w:val="009D775F"/>
    <w:rsid w:val="00A013F6"/>
    <w:rsid w:val="00A25FA2"/>
    <w:rsid w:val="00A63F85"/>
    <w:rsid w:val="00A707E0"/>
    <w:rsid w:val="00A8265D"/>
    <w:rsid w:val="00AC0D2B"/>
    <w:rsid w:val="00AD5A50"/>
    <w:rsid w:val="00AD7280"/>
    <w:rsid w:val="00B114B7"/>
    <w:rsid w:val="00B45DA0"/>
    <w:rsid w:val="00B50B1A"/>
    <w:rsid w:val="00B55E54"/>
    <w:rsid w:val="00B709B2"/>
    <w:rsid w:val="00BA70AB"/>
    <w:rsid w:val="00BB4621"/>
    <w:rsid w:val="00BC057C"/>
    <w:rsid w:val="00BC12F1"/>
    <w:rsid w:val="00BC2074"/>
    <w:rsid w:val="00BE39A4"/>
    <w:rsid w:val="00BF7D20"/>
    <w:rsid w:val="00C104B0"/>
    <w:rsid w:val="00C24A98"/>
    <w:rsid w:val="00C60FE0"/>
    <w:rsid w:val="00C83BBF"/>
    <w:rsid w:val="00C85F58"/>
    <w:rsid w:val="00CB28FB"/>
    <w:rsid w:val="00CB3E56"/>
    <w:rsid w:val="00CC6EE8"/>
    <w:rsid w:val="00CF6436"/>
    <w:rsid w:val="00CF7831"/>
    <w:rsid w:val="00D15F3E"/>
    <w:rsid w:val="00D25A32"/>
    <w:rsid w:val="00D46EDE"/>
    <w:rsid w:val="00D76DD3"/>
    <w:rsid w:val="00DD18A6"/>
    <w:rsid w:val="00DE69CB"/>
    <w:rsid w:val="00E041A0"/>
    <w:rsid w:val="00E047C1"/>
    <w:rsid w:val="00E108E7"/>
    <w:rsid w:val="00E258DF"/>
    <w:rsid w:val="00E335F8"/>
    <w:rsid w:val="00E37595"/>
    <w:rsid w:val="00E80D95"/>
    <w:rsid w:val="00E80F5F"/>
    <w:rsid w:val="00E95B81"/>
    <w:rsid w:val="00ED00BE"/>
    <w:rsid w:val="00F06459"/>
    <w:rsid w:val="00F13CB6"/>
    <w:rsid w:val="00F44CEC"/>
    <w:rsid w:val="00F50145"/>
    <w:rsid w:val="00F6261D"/>
    <w:rsid w:val="00F66197"/>
    <w:rsid w:val="00F67334"/>
    <w:rsid w:val="00F87FFE"/>
    <w:rsid w:val="00F97A94"/>
    <w:rsid w:val="00FA28D8"/>
    <w:rsid w:val="00FA36F6"/>
    <w:rsid w:val="00FA717B"/>
    <w:rsid w:val="00FB03DA"/>
    <w:rsid w:val="00FC0455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91831"/>
  <w15:docId w15:val="{7250330E-2BA9-4DCA-B7F0-B05F30A94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1.jpeg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footer" Target="footer2.xml"/><Relationship Id="rId11" Type="http://schemas.openxmlformats.org/officeDocument/2006/relationships/image" Target="media/image4.jpg"/><Relationship Id="rId12" Type="http://schemas.openxmlformats.org/officeDocument/2006/relationships/image" Target="media/image5.jpg"/><Relationship Id="rId13" Type="http://schemas.openxmlformats.org/officeDocument/2006/relationships/image" Target="media/image6.jpg"/><Relationship Id="rId14" Type="http://schemas.openxmlformats.org/officeDocument/2006/relationships/image" Target="media/image7.png"/><Relationship Id="rId15" Type="http://schemas.openxmlformats.org/officeDocument/2006/relationships/image" Target="media/image8.jpg"/><Relationship Id="rId16" Type="http://schemas.openxmlformats.org/officeDocument/2006/relationships/image" Target="media/image9.jpeg"/><Relationship Id="rId17" Type="http://schemas.openxmlformats.org/officeDocument/2006/relationships/image" Target="media/image10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27E88E-B299-4147-AED7-24AC771D8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3</cp:revision>
  <cp:lastPrinted>2015-01-22T20:49:00Z</cp:lastPrinted>
  <dcterms:created xsi:type="dcterms:W3CDTF">2015-12-01T14:53:00Z</dcterms:created>
  <dcterms:modified xsi:type="dcterms:W3CDTF">2017-08-28T10:21:00Z</dcterms:modified>
</cp:coreProperties>
</file>